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2BCC5F" w14:textId="77777777" w:rsidR="009D01A1" w:rsidRPr="009D01A1" w:rsidRDefault="009D01A1" w:rsidP="009D01A1">
      <w:pPr>
        <w:spacing w:after="120" w:line="240" w:lineRule="auto"/>
        <w:rPr>
          <w:sz w:val="10"/>
          <w:szCs w:val="10"/>
        </w:rPr>
      </w:pPr>
    </w:p>
    <w:tbl>
      <w:tblPr>
        <w:tblW w:w="10366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35"/>
        <w:gridCol w:w="3065"/>
        <w:gridCol w:w="1725"/>
        <w:gridCol w:w="2722"/>
        <w:gridCol w:w="19"/>
      </w:tblGrid>
      <w:tr w:rsidR="009D01A1" w:rsidRPr="009D01A1" w14:paraId="77471151" w14:textId="77777777" w:rsidTr="009D01A1">
        <w:trPr>
          <w:gridAfter w:val="1"/>
          <w:wAfter w:w="19" w:type="dxa"/>
          <w:trHeight w:val="368"/>
        </w:trPr>
        <w:tc>
          <w:tcPr>
            <w:tcW w:w="2835" w:type="dxa"/>
          </w:tcPr>
          <w:p w14:paraId="3B3214FC" w14:textId="4998E40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 xml:space="preserve">Position </w:t>
            </w:r>
            <w:r w:rsidR="009124CF" w:rsidRPr="009D01A1">
              <w:rPr>
                <w:rFonts w:ascii="Arial" w:hAnsi="Arial" w:cs="Arial"/>
                <w:bCs/>
                <w:sz w:val="21"/>
                <w:szCs w:val="21"/>
              </w:rPr>
              <w:t>&amp; Section</w:t>
            </w:r>
            <w:r w:rsidR="00622D4C" w:rsidRPr="009D01A1">
              <w:rPr>
                <w:rFonts w:ascii="Arial" w:hAnsi="Arial" w:cs="Arial"/>
                <w:bCs/>
                <w:sz w:val="21"/>
                <w:szCs w:val="21"/>
              </w:rPr>
              <w:t xml:space="preserve"> </w:t>
            </w:r>
          </w:p>
        </w:tc>
        <w:tc>
          <w:tcPr>
            <w:tcW w:w="7512" w:type="dxa"/>
            <w:gridSpan w:val="3"/>
          </w:tcPr>
          <w:p w14:paraId="5DC8B14F" w14:textId="44A5E065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29F99F81" w14:textId="77777777" w:rsidTr="009D01A1">
        <w:trPr>
          <w:gridAfter w:val="1"/>
          <w:wAfter w:w="19" w:type="dxa"/>
        </w:trPr>
        <w:tc>
          <w:tcPr>
            <w:tcW w:w="2835" w:type="dxa"/>
          </w:tcPr>
          <w:p w14:paraId="7C7046A9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Name</w:t>
            </w:r>
          </w:p>
        </w:tc>
        <w:tc>
          <w:tcPr>
            <w:tcW w:w="7512" w:type="dxa"/>
            <w:gridSpan w:val="3"/>
          </w:tcPr>
          <w:p w14:paraId="7A53B382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781A74A4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1AE08DA1" w14:textId="77777777" w:rsidTr="009D01A1">
        <w:trPr>
          <w:gridAfter w:val="1"/>
          <w:wAfter w:w="19" w:type="dxa"/>
        </w:trPr>
        <w:tc>
          <w:tcPr>
            <w:tcW w:w="2835" w:type="dxa"/>
          </w:tcPr>
          <w:p w14:paraId="6868EF4D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Address</w:t>
            </w:r>
          </w:p>
        </w:tc>
        <w:tc>
          <w:tcPr>
            <w:tcW w:w="7512" w:type="dxa"/>
            <w:gridSpan w:val="3"/>
          </w:tcPr>
          <w:p w14:paraId="1CB15C34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5B2AFAB3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192CEFA3" w14:textId="77777777" w:rsidTr="009D01A1">
        <w:trPr>
          <w:gridAfter w:val="1"/>
          <w:wAfter w:w="19" w:type="dxa"/>
        </w:trPr>
        <w:tc>
          <w:tcPr>
            <w:tcW w:w="2835" w:type="dxa"/>
          </w:tcPr>
          <w:p w14:paraId="33A622D8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Email</w:t>
            </w:r>
          </w:p>
        </w:tc>
        <w:tc>
          <w:tcPr>
            <w:tcW w:w="7512" w:type="dxa"/>
            <w:gridSpan w:val="3"/>
          </w:tcPr>
          <w:p w14:paraId="07938BA5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4260DDE2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32102C95" w14:textId="77777777" w:rsidTr="00163F48">
        <w:trPr>
          <w:gridAfter w:val="1"/>
          <w:wAfter w:w="19" w:type="dxa"/>
        </w:trPr>
        <w:tc>
          <w:tcPr>
            <w:tcW w:w="2835" w:type="dxa"/>
          </w:tcPr>
          <w:p w14:paraId="6BF1ED18" w14:textId="2CEBE077" w:rsidR="009D01A1" w:rsidRPr="009D01A1" w:rsidRDefault="009D01A1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Mobile Ph No</w:t>
            </w:r>
          </w:p>
        </w:tc>
        <w:tc>
          <w:tcPr>
            <w:tcW w:w="7512" w:type="dxa"/>
            <w:gridSpan w:val="3"/>
          </w:tcPr>
          <w:p w14:paraId="006ECA87" w14:textId="77777777" w:rsidR="009D01A1" w:rsidRPr="009D01A1" w:rsidRDefault="009D01A1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15CB4484" w14:textId="77777777" w:rsidR="009D01A1" w:rsidRPr="009D01A1" w:rsidRDefault="009D01A1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3D02841E" w14:textId="77777777" w:rsidTr="009D01A1">
        <w:tc>
          <w:tcPr>
            <w:tcW w:w="10366" w:type="dxa"/>
            <w:gridSpan w:val="5"/>
            <w:shd w:val="clear" w:color="auto" w:fill="F2F2F2"/>
          </w:tcPr>
          <w:p w14:paraId="04C2B766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Do you hold the following:</w:t>
            </w:r>
          </w:p>
        </w:tc>
      </w:tr>
      <w:tr w:rsidR="009D01A1" w:rsidRPr="009D01A1" w14:paraId="64B45EDC" w14:textId="77777777" w:rsidTr="009D01A1">
        <w:trPr>
          <w:gridAfter w:val="1"/>
          <w:wAfter w:w="19" w:type="dxa"/>
        </w:trPr>
        <w:tc>
          <w:tcPr>
            <w:tcW w:w="2835" w:type="dxa"/>
          </w:tcPr>
          <w:p w14:paraId="2493585A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Working with Children Check No.</w:t>
            </w:r>
          </w:p>
        </w:tc>
        <w:tc>
          <w:tcPr>
            <w:tcW w:w="3065" w:type="dxa"/>
          </w:tcPr>
          <w:p w14:paraId="43B14C49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Card No.</w:t>
            </w:r>
          </w:p>
          <w:p w14:paraId="03C87353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3BFCF2B9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Expiry Date</w:t>
            </w:r>
          </w:p>
        </w:tc>
        <w:tc>
          <w:tcPr>
            <w:tcW w:w="1725" w:type="dxa"/>
          </w:tcPr>
          <w:p w14:paraId="71F86631" w14:textId="77777777" w:rsidR="003A5103" w:rsidRPr="009D01A1" w:rsidRDefault="003A510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National</w:t>
            </w:r>
          </w:p>
          <w:p w14:paraId="61754E79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Police Clearance</w:t>
            </w:r>
          </w:p>
        </w:tc>
        <w:tc>
          <w:tcPr>
            <w:tcW w:w="2722" w:type="dxa"/>
            <w:vAlign w:val="center"/>
          </w:tcPr>
          <w:p w14:paraId="6C506EB7" w14:textId="77777777" w:rsidR="008A3AD3" w:rsidRPr="009D01A1" w:rsidRDefault="008A3AD3" w:rsidP="009D01A1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Yes                        No</w:t>
            </w:r>
          </w:p>
        </w:tc>
      </w:tr>
      <w:tr w:rsidR="009D01A1" w:rsidRPr="009D01A1" w14:paraId="02F35493" w14:textId="77777777" w:rsidTr="009D01A1">
        <w:trPr>
          <w:gridAfter w:val="1"/>
          <w:wAfter w:w="19" w:type="dxa"/>
        </w:trPr>
        <w:tc>
          <w:tcPr>
            <w:tcW w:w="2835" w:type="dxa"/>
          </w:tcPr>
          <w:p w14:paraId="76A80BD7" w14:textId="77777777" w:rsidR="008A3AD3" w:rsidRPr="009D01A1" w:rsidRDefault="003A510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 xml:space="preserve">National Police Check for </w:t>
            </w:r>
            <w:r w:rsidR="005C2DDE" w:rsidRPr="009D01A1">
              <w:rPr>
                <w:rFonts w:ascii="Arial" w:hAnsi="Arial" w:cs="Arial"/>
                <w:bCs/>
                <w:sz w:val="21"/>
                <w:szCs w:val="21"/>
              </w:rPr>
              <w:t>Volunteer</w:t>
            </w:r>
            <w:r w:rsidRPr="009D01A1">
              <w:rPr>
                <w:rFonts w:ascii="Arial" w:hAnsi="Arial" w:cs="Arial"/>
                <w:bCs/>
                <w:sz w:val="21"/>
                <w:szCs w:val="21"/>
              </w:rPr>
              <w:t>s</w:t>
            </w:r>
          </w:p>
        </w:tc>
        <w:tc>
          <w:tcPr>
            <w:tcW w:w="3065" w:type="dxa"/>
            <w:vAlign w:val="center"/>
          </w:tcPr>
          <w:p w14:paraId="27DB22DB" w14:textId="77777777" w:rsidR="008A3AD3" w:rsidRPr="009D01A1" w:rsidRDefault="008A3AD3" w:rsidP="009D01A1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Yes              No</w:t>
            </w:r>
          </w:p>
        </w:tc>
        <w:tc>
          <w:tcPr>
            <w:tcW w:w="1725" w:type="dxa"/>
          </w:tcPr>
          <w:p w14:paraId="1CD4E6D4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First Aid Qualification</w:t>
            </w:r>
          </w:p>
        </w:tc>
        <w:tc>
          <w:tcPr>
            <w:tcW w:w="2722" w:type="dxa"/>
            <w:vAlign w:val="center"/>
          </w:tcPr>
          <w:p w14:paraId="2EA8207E" w14:textId="77777777" w:rsidR="008A3AD3" w:rsidRPr="009D01A1" w:rsidRDefault="008A3AD3" w:rsidP="009D01A1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Yes                        No</w:t>
            </w:r>
          </w:p>
        </w:tc>
      </w:tr>
      <w:tr w:rsidR="009D01A1" w:rsidRPr="009D01A1" w14:paraId="463C2148" w14:textId="77777777" w:rsidTr="009D01A1">
        <w:trPr>
          <w:trHeight w:val="193"/>
        </w:trPr>
        <w:tc>
          <w:tcPr>
            <w:tcW w:w="10366" w:type="dxa"/>
            <w:gridSpan w:val="5"/>
            <w:shd w:val="clear" w:color="auto" w:fill="F2F2F2"/>
            <w:vAlign w:val="center"/>
          </w:tcPr>
          <w:p w14:paraId="5D37F197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7D4C7906" w14:textId="77777777" w:rsidTr="009D01A1">
        <w:trPr>
          <w:gridAfter w:val="1"/>
          <w:wAfter w:w="19" w:type="dxa"/>
          <w:trHeight w:val="840"/>
        </w:trPr>
        <w:tc>
          <w:tcPr>
            <w:tcW w:w="2835" w:type="dxa"/>
          </w:tcPr>
          <w:p w14:paraId="3A8CE4FC" w14:textId="77777777" w:rsidR="008A3AD3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Previous Experience</w:t>
            </w:r>
          </w:p>
          <w:p w14:paraId="0BD5AD36" w14:textId="01410917" w:rsidR="009D01A1" w:rsidRPr="009D01A1" w:rsidRDefault="009D01A1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  <w:tc>
          <w:tcPr>
            <w:tcW w:w="7512" w:type="dxa"/>
            <w:gridSpan w:val="3"/>
          </w:tcPr>
          <w:p w14:paraId="1F62B33B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36E4A9A2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60A30DBC" w14:textId="77777777" w:rsidTr="009D01A1">
        <w:trPr>
          <w:gridAfter w:val="1"/>
          <w:wAfter w:w="19" w:type="dxa"/>
          <w:trHeight w:val="412"/>
        </w:trPr>
        <w:tc>
          <w:tcPr>
            <w:tcW w:w="2835" w:type="dxa"/>
          </w:tcPr>
          <w:p w14:paraId="79CBDED3" w14:textId="77777777" w:rsidR="00123E12" w:rsidRPr="009D01A1" w:rsidRDefault="00123E12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Club Affiliation</w:t>
            </w:r>
          </w:p>
        </w:tc>
        <w:tc>
          <w:tcPr>
            <w:tcW w:w="7512" w:type="dxa"/>
            <w:gridSpan w:val="3"/>
          </w:tcPr>
          <w:p w14:paraId="1D304A67" w14:textId="77777777" w:rsidR="00123E12" w:rsidRPr="009D01A1" w:rsidRDefault="00123E12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56BD45AC" w14:textId="77777777" w:rsidTr="009D01A1">
        <w:trPr>
          <w:gridAfter w:val="1"/>
          <w:wAfter w:w="19" w:type="dxa"/>
          <w:trHeight w:val="412"/>
        </w:trPr>
        <w:tc>
          <w:tcPr>
            <w:tcW w:w="2835" w:type="dxa"/>
          </w:tcPr>
          <w:p w14:paraId="4720CA21" w14:textId="7A42000B" w:rsidR="009D01A1" w:rsidRPr="009D01A1" w:rsidRDefault="009D01A1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Club</w:t>
            </w:r>
            <w:r>
              <w:rPr>
                <w:rFonts w:ascii="Arial" w:hAnsi="Arial" w:cs="Arial"/>
                <w:bCs/>
                <w:sz w:val="21"/>
                <w:szCs w:val="21"/>
              </w:rPr>
              <w:t xml:space="preserve"> </w:t>
            </w:r>
            <w:r w:rsidRPr="009D01A1">
              <w:rPr>
                <w:rFonts w:ascii="Arial" w:hAnsi="Arial" w:cs="Arial"/>
                <w:bCs/>
                <w:sz w:val="21"/>
                <w:szCs w:val="21"/>
              </w:rPr>
              <w:t>Involvement</w:t>
            </w:r>
          </w:p>
        </w:tc>
        <w:tc>
          <w:tcPr>
            <w:tcW w:w="7512" w:type="dxa"/>
            <w:gridSpan w:val="3"/>
          </w:tcPr>
          <w:p w14:paraId="4FF72117" w14:textId="77777777" w:rsidR="009D01A1" w:rsidRPr="009D01A1" w:rsidRDefault="009D01A1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4E8BF41E" w14:textId="77777777" w:rsidTr="009D01A1">
        <w:trPr>
          <w:gridAfter w:val="1"/>
          <w:wAfter w:w="19" w:type="dxa"/>
          <w:trHeight w:val="756"/>
        </w:trPr>
        <w:tc>
          <w:tcPr>
            <w:tcW w:w="2835" w:type="dxa"/>
          </w:tcPr>
          <w:p w14:paraId="63A87FF7" w14:textId="299780C8" w:rsidR="009D01A1" w:rsidRPr="009D01A1" w:rsidRDefault="00C1429E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Are you willing to travel with the team?</w:t>
            </w:r>
          </w:p>
        </w:tc>
        <w:tc>
          <w:tcPr>
            <w:tcW w:w="7512" w:type="dxa"/>
            <w:gridSpan w:val="3"/>
            <w:vAlign w:val="center"/>
          </w:tcPr>
          <w:p w14:paraId="524224D6" w14:textId="77777777" w:rsidR="00C1429E" w:rsidRPr="009D01A1" w:rsidRDefault="00C1429E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69C8B27C" w14:textId="77777777" w:rsidTr="009D01A1">
        <w:trPr>
          <w:gridAfter w:val="1"/>
          <w:wAfter w:w="19" w:type="dxa"/>
          <w:trHeight w:val="756"/>
        </w:trPr>
        <w:tc>
          <w:tcPr>
            <w:tcW w:w="2835" w:type="dxa"/>
          </w:tcPr>
          <w:p w14:paraId="3C259859" w14:textId="49522BCB" w:rsidR="009D01A1" w:rsidRDefault="00A26D7F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Q</w:t>
            </w:r>
            <w:r w:rsidR="009F0801" w:rsidRPr="009D01A1">
              <w:rPr>
                <w:rFonts w:ascii="Arial" w:hAnsi="Arial" w:cs="Arial"/>
                <w:bCs/>
                <w:sz w:val="21"/>
                <w:szCs w:val="21"/>
              </w:rPr>
              <w:t>ualities</w:t>
            </w:r>
            <w:r w:rsidR="00123E12" w:rsidRPr="009D01A1">
              <w:rPr>
                <w:rFonts w:ascii="Arial" w:hAnsi="Arial" w:cs="Arial"/>
                <w:bCs/>
                <w:sz w:val="21"/>
                <w:szCs w:val="21"/>
              </w:rPr>
              <w:t xml:space="preserve"> </w:t>
            </w:r>
            <w:r w:rsidR="009F0801" w:rsidRPr="009D01A1">
              <w:rPr>
                <w:rFonts w:ascii="Arial" w:hAnsi="Arial" w:cs="Arial"/>
                <w:bCs/>
                <w:sz w:val="21"/>
                <w:szCs w:val="21"/>
              </w:rPr>
              <w:t>and skills</w:t>
            </w:r>
            <w:r w:rsidR="00123E12" w:rsidRPr="009D01A1">
              <w:rPr>
                <w:rFonts w:ascii="Arial" w:hAnsi="Arial" w:cs="Arial"/>
                <w:bCs/>
                <w:sz w:val="21"/>
                <w:szCs w:val="21"/>
              </w:rPr>
              <w:t xml:space="preserve"> you can bring to the team</w:t>
            </w:r>
          </w:p>
          <w:p w14:paraId="6A20FC96" w14:textId="2E673CEC" w:rsidR="009D01A1" w:rsidRPr="009D01A1" w:rsidRDefault="009D01A1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  <w:tc>
          <w:tcPr>
            <w:tcW w:w="7512" w:type="dxa"/>
            <w:gridSpan w:val="3"/>
            <w:vAlign w:val="center"/>
          </w:tcPr>
          <w:p w14:paraId="0E86F098" w14:textId="77777777" w:rsidR="00123E12" w:rsidRPr="009D01A1" w:rsidRDefault="00123E12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50920015" w14:textId="77777777" w:rsidTr="009D01A1">
        <w:trPr>
          <w:gridAfter w:val="1"/>
          <w:wAfter w:w="19" w:type="dxa"/>
          <w:trHeight w:val="1246"/>
        </w:trPr>
        <w:tc>
          <w:tcPr>
            <w:tcW w:w="2835" w:type="dxa"/>
            <w:vAlign w:val="center"/>
          </w:tcPr>
          <w:p w14:paraId="0BB70E41" w14:textId="37A14445" w:rsidR="003E558D" w:rsidRPr="009D01A1" w:rsidRDefault="00517874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Return application via email:</w:t>
            </w:r>
          </w:p>
        </w:tc>
        <w:tc>
          <w:tcPr>
            <w:tcW w:w="7512" w:type="dxa"/>
            <w:gridSpan w:val="3"/>
            <w:vAlign w:val="center"/>
          </w:tcPr>
          <w:p w14:paraId="4FBD7B1D" w14:textId="77777777" w:rsidR="00F21C97" w:rsidRPr="003E558D" w:rsidRDefault="00F21C97" w:rsidP="00F21C97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Applications Close: Thursday 20 November 2025</w:t>
            </w:r>
          </w:p>
          <w:p w14:paraId="29E1A55F" w14:textId="3685E294" w:rsidR="009D01A1" w:rsidRPr="009D01A1" w:rsidRDefault="00F21C97" w:rsidP="00F21C97">
            <w:pPr>
              <w:rPr>
                <w:rFonts w:ascii="Arial" w:hAnsi="Arial" w:cs="Arial"/>
                <w:bCs/>
                <w:sz w:val="21"/>
                <w:szCs w:val="21"/>
              </w:rPr>
            </w:pPr>
            <w:r>
              <w:t xml:space="preserve">Return application by email:  </w:t>
            </w:r>
            <w:r>
              <w:rPr>
                <w:b/>
              </w:rPr>
              <w:t>stateteammanager@calisthenicswa.com.au</w:t>
            </w:r>
          </w:p>
        </w:tc>
      </w:tr>
    </w:tbl>
    <w:p w14:paraId="47466D84" w14:textId="46469244" w:rsidR="009D01A1" w:rsidRDefault="009D01A1">
      <w:pPr>
        <w:spacing w:after="0" w:line="240" w:lineRule="auto"/>
        <w:rPr>
          <w:rFonts w:ascii="Arial" w:hAnsi="Arial" w:cs="Arial"/>
          <w:b/>
        </w:rPr>
      </w:pPr>
    </w:p>
    <w:sectPr w:rsidR="009D01A1" w:rsidSect="00517874">
      <w:headerReference w:type="even" r:id="rId7"/>
      <w:headerReference w:type="default" r:id="rId8"/>
      <w:headerReference w:type="first" r:id="rId9"/>
      <w:pgSz w:w="11906" w:h="16838" w:code="9"/>
      <w:pgMar w:top="720" w:right="851" w:bottom="720" w:left="1418" w:header="709" w:footer="0" w:gutter="0"/>
      <w:cols w:space="708"/>
      <w:vAlign w:val="both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7274EC" w14:textId="77777777" w:rsidR="007F04AF" w:rsidRDefault="007F04AF" w:rsidP="001B724D">
      <w:pPr>
        <w:spacing w:after="0" w:line="240" w:lineRule="auto"/>
      </w:pPr>
      <w:r>
        <w:separator/>
      </w:r>
    </w:p>
  </w:endnote>
  <w:endnote w:type="continuationSeparator" w:id="0">
    <w:p w14:paraId="37D6FBAD" w14:textId="77777777" w:rsidR="007F04AF" w:rsidRDefault="007F04AF" w:rsidP="001B72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F2060A" w14:textId="77777777" w:rsidR="007F04AF" w:rsidRDefault="007F04AF" w:rsidP="001B724D">
      <w:pPr>
        <w:spacing w:after="0" w:line="240" w:lineRule="auto"/>
      </w:pPr>
      <w:r>
        <w:separator/>
      </w:r>
    </w:p>
  </w:footnote>
  <w:footnote w:type="continuationSeparator" w:id="0">
    <w:p w14:paraId="1FE2E8FB" w14:textId="77777777" w:rsidR="007F04AF" w:rsidRDefault="007F04AF" w:rsidP="001B72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34233" w14:textId="05FABCF0" w:rsidR="003D3009" w:rsidRDefault="003D3009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776" behindDoc="0" locked="0" layoutInCell="1" allowOverlap="1" wp14:anchorId="7F2EEFD7" wp14:editId="3F18F6AC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5715" b="12065"/>
              <wp:wrapNone/>
              <wp:docPr id="4" name="Text Box 4" descr="UN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CD3A58" w14:textId="0843F0CD" w:rsidR="003D3009" w:rsidRPr="003D3009" w:rsidRDefault="003D3009" w:rsidP="003D3009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D3009">
                            <w:rPr>
                              <w:rFonts w:eastAsia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UN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2EEFD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alt="UNOFFICIAL" style="position:absolute;margin-left:0;margin-top:0;width:34.95pt;height:34.95pt;z-index:25165977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fill o:detectmouseclick="t"/>
              <v:textbox style="mso-fit-shape-to-text:t" inset="0,15pt,0,0">
                <w:txbxContent>
                  <w:p w14:paraId="1CCD3A58" w14:textId="0843F0CD" w:rsidR="003D3009" w:rsidRPr="003D3009" w:rsidRDefault="003D3009" w:rsidP="003D3009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3D3009">
                      <w:rPr>
                        <w:rFonts w:eastAsia="Calibri" w:cs="Calibri"/>
                        <w:noProof/>
                        <w:color w:val="000000"/>
                        <w:sz w:val="20"/>
                        <w:szCs w:val="20"/>
                      </w:rPr>
                      <w:t>UN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E34623" w14:textId="7D7AF367" w:rsidR="001B724D" w:rsidRPr="0018405B" w:rsidRDefault="0018405B" w:rsidP="0018405B">
    <w:pPr>
      <w:spacing w:after="0" w:line="240" w:lineRule="auto"/>
      <w:jc w:val="right"/>
      <w:rPr>
        <w:b/>
        <w:bCs/>
        <w:sz w:val="24"/>
        <w:szCs w:val="24"/>
      </w:rPr>
    </w:pPr>
    <w:r w:rsidRPr="0018405B">
      <w:rPr>
        <w:rFonts w:ascii="Times New Roman" w:hAnsi="Times New Roman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60800" behindDoc="0" locked="0" layoutInCell="1" allowOverlap="1" wp14:anchorId="1A10BE5E" wp14:editId="17A76A52">
          <wp:simplePos x="0" y="0"/>
          <wp:positionH relativeFrom="column">
            <wp:posOffset>-326931</wp:posOffset>
          </wp:positionH>
          <wp:positionV relativeFrom="paragraph">
            <wp:posOffset>-3175</wp:posOffset>
          </wp:positionV>
          <wp:extent cx="1554480" cy="709930"/>
          <wp:effectExtent l="0" t="0" r="0" b="1270"/>
          <wp:wrapSquare wrapText="bothSides"/>
          <wp:docPr id="1351485689" name="Picture 4" descr="A logo for a state development team&#10;&#10;Description automatically generated, 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logo for a state development team&#10;&#10;Description automatically generated, Pictur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09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055E0" w:rsidRPr="0018405B">
      <w:rPr>
        <w:b/>
        <w:bCs/>
        <w:sz w:val="24"/>
        <w:szCs w:val="24"/>
      </w:rPr>
      <w:tab/>
    </w:r>
    <w:r w:rsidR="007055E0" w:rsidRPr="0018405B">
      <w:rPr>
        <w:b/>
        <w:bCs/>
        <w:sz w:val="24"/>
        <w:szCs w:val="24"/>
      </w:rPr>
      <w:tab/>
    </w:r>
    <w:r w:rsidR="001B724D" w:rsidRPr="0018405B">
      <w:rPr>
        <w:b/>
        <w:bCs/>
        <w:sz w:val="24"/>
        <w:szCs w:val="24"/>
      </w:rPr>
      <w:t>Calisthenics Association of WA Inc</w:t>
    </w:r>
  </w:p>
  <w:p w14:paraId="100664EA" w14:textId="2EDD08CE" w:rsidR="001B724D" w:rsidRPr="00CA714C" w:rsidRDefault="00A629D2" w:rsidP="009D01A1">
    <w:pPr>
      <w:pStyle w:val="Header"/>
      <w:jc w:val="right"/>
      <w:rPr>
        <w:b/>
        <w:sz w:val="28"/>
        <w:szCs w:val="28"/>
      </w:rPr>
    </w:pPr>
    <w:r>
      <w:rPr>
        <w:b/>
        <w:sz w:val="28"/>
        <w:szCs w:val="28"/>
      </w:rPr>
      <w:t>20</w:t>
    </w:r>
    <w:r w:rsidR="008967E9">
      <w:rPr>
        <w:b/>
        <w:sz w:val="28"/>
        <w:szCs w:val="28"/>
      </w:rPr>
      <w:t>2</w:t>
    </w:r>
    <w:r w:rsidR="00F21C97">
      <w:rPr>
        <w:b/>
        <w:sz w:val="28"/>
        <w:szCs w:val="28"/>
      </w:rPr>
      <w:t>6</w:t>
    </w:r>
    <w:r w:rsidR="00402EA6">
      <w:rPr>
        <w:b/>
        <w:sz w:val="28"/>
        <w:szCs w:val="28"/>
      </w:rPr>
      <w:t xml:space="preserve"> STATE </w:t>
    </w:r>
    <w:r w:rsidR="009D01A1">
      <w:rPr>
        <w:b/>
        <w:sz w:val="28"/>
        <w:szCs w:val="28"/>
      </w:rPr>
      <w:t xml:space="preserve">DEVELOPMENT </w:t>
    </w:r>
    <w:r w:rsidR="00402EA6">
      <w:rPr>
        <w:b/>
        <w:sz w:val="28"/>
        <w:szCs w:val="28"/>
      </w:rPr>
      <w:t>TEAM</w:t>
    </w:r>
  </w:p>
  <w:p w14:paraId="605A2153" w14:textId="28795676" w:rsidR="001B724D" w:rsidRDefault="001B724D" w:rsidP="009D01A1">
    <w:pPr>
      <w:pStyle w:val="Header"/>
      <w:jc w:val="right"/>
    </w:pPr>
    <w:r w:rsidRPr="00CA714C">
      <w:rPr>
        <w:b/>
        <w:sz w:val="28"/>
        <w:szCs w:val="28"/>
      </w:rPr>
      <w:t>PERSONNEL APPLICATION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2E8C25" w14:textId="0966445B" w:rsidR="003D3009" w:rsidRDefault="003D3009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752" behindDoc="0" locked="0" layoutInCell="1" allowOverlap="1" wp14:anchorId="3358FDB9" wp14:editId="7699F7B6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5715" b="12065"/>
              <wp:wrapNone/>
              <wp:docPr id="1" name="Text Box 1" descr="UN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E16E5C1" w14:textId="5F78EB30" w:rsidR="003D3009" w:rsidRPr="003D3009" w:rsidRDefault="003D3009" w:rsidP="003D3009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D3009">
                            <w:rPr>
                              <w:rFonts w:eastAsia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UN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58FDB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UNOFFICIAL" style="position:absolute;margin-left:0;margin-top:0;width:34.95pt;height:34.95pt;z-index:25165875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fill o:detectmouseclick="t"/>
              <v:textbox style="mso-fit-shape-to-text:t" inset="0,15pt,0,0">
                <w:txbxContent>
                  <w:p w14:paraId="4E16E5C1" w14:textId="5F78EB30" w:rsidR="003D3009" w:rsidRPr="003D3009" w:rsidRDefault="003D3009" w:rsidP="003D3009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3D3009">
                      <w:rPr>
                        <w:rFonts w:eastAsia="Calibri" w:cs="Calibri"/>
                        <w:noProof/>
                        <w:color w:val="000000"/>
                        <w:sz w:val="20"/>
                        <w:szCs w:val="20"/>
                      </w:rPr>
                      <w:t>UN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A0MDQyMzU3MDa2MLNQ0lEKTi0uzszPAykwqgUAz9GYQiwAAAA="/>
  </w:docVars>
  <w:rsids>
    <w:rsidRoot w:val="001B724D"/>
    <w:rsid w:val="00004E65"/>
    <w:rsid w:val="00010FF0"/>
    <w:rsid w:val="00022624"/>
    <w:rsid w:val="000260AA"/>
    <w:rsid w:val="000343B2"/>
    <w:rsid w:val="00067A22"/>
    <w:rsid w:val="0008453F"/>
    <w:rsid w:val="000902F0"/>
    <w:rsid w:val="000B2FAF"/>
    <w:rsid w:val="000F77FC"/>
    <w:rsid w:val="00106850"/>
    <w:rsid w:val="00123E12"/>
    <w:rsid w:val="00133F11"/>
    <w:rsid w:val="00140B59"/>
    <w:rsid w:val="00170AE9"/>
    <w:rsid w:val="0018405B"/>
    <w:rsid w:val="001B724D"/>
    <w:rsid w:val="001D0040"/>
    <w:rsid w:val="002A2EAC"/>
    <w:rsid w:val="002C0B33"/>
    <w:rsid w:val="002C5FB1"/>
    <w:rsid w:val="002E2A4E"/>
    <w:rsid w:val="0031188B"/>
    <w:rsid w:val="00376A49"/>
    <w:rsid w:val="003931F3"/>
    <w:rsid w:val="003A2AE0"/>
    <w:rsid w:val="003A5103"/>
    <w:rsid w:val="003A5666"/>
    <w:rsid w:val="003D3009"/>
    <w:rsid w:val="003E558D"/>
    <w:rsid w:val="003F7234"/>
    <w:rsid w:val="00402EA6"/>
    <w:rsid w:val="00432A64"/>
    <w:rsid w:val="004E3621"/>
    <w:rsid w:val="004E5132"/>
    <w:rsid w:val="00517874"/>
    <w:rsid w:val="00577850"/>
    <w:rsid w:val="005A05AA"/>
    <w:rsid w:val="005C2DDE"/>
    <w:rsid w:val="00611CCE"/>
    <w:rsid w:val="00622D4C"/>
    <w:rsid w:val="00656302"/>
    <w:rsid w:val="00666FCD"/>
    <w:rsid w:val="006A3942"/>
    <w:rsid w:val="006D1570"/>
    <w:rsid w:val="006E1DC3"/>
    <w:rsid w:val="006E777F"/>
    <w:rsid w:val="007055E0"/>
    <w:rsid w:val="00720CD8"/>
    <w:rsid w:val="00766663"/>
    <w:rsid w:val="007B523A"/>
    <w:rsid w:val="007E40FC"/>
    <w:rsid w:val="007E5EE0"/>
    <w:rsid w:val="007F04AF"/>
    <w:rsid w:val="0081628C"/>
    <w:rsid w:val="00827E44"/>
    <w:rsid w:val="00873DE8"/>
    <w:rsid w:val="008967E9"/>
    <w:rsid w:val="008A3AD3"/>
    <w:rsid w:val="008A4943"/>
    <w:rsid w:val="008D76E4"/>
    <w:rsid w:val="009124CF"/>
    <w:rsid w:val="0091594E"/>
    <w:rsid w:val="00926977"/>
    <w:rsid w:val="00931135"/>
    <w:rsid w:val="0094105F"/>
    <w:rsid w:val="00954D9E"/>
    <w:rsid w:val="00961834"/>
    <w:rsid w:val="009C3312"/>
    <w:rsid w:val="009D01A1"/>
    <w:rsid w:val="009D4E79"/>
    <w:rsid w:val="009E034B"/>
    <w:rsid w:val="009E2268"/>
    <w:rsid w:val="009F0801"/>
    <w:rsid w:val="009F79D7"/>
    <w:rsid w:val="00A1009D"/>
    <w:rsid w:val="00A26D7F"/>
    <w:rsid w:val="00A30D4C"/>
    <w:rsid w:val="00A629D2"/>
    <w:rsid w:val="00A73812"/>
    <w:rsid w:val="00A77473"/>
    <w:rsid w:val="00AF7954"/>
    <w:rsid w:val="00B12A80"/>
    <w:rsid w:val="00B1582E"/>
    <w:rsid w:val="00B565B4"/>
    <w:rsid w:val="00B61B34"/>
    <w:rsid w:val="00B71F5B"/>
    <w:rsid w:val="00BA75F6"/>
    <w:rsid w:val="00BE03B2"/>
    <w:rsid w:val="00C1429E"/>
    <w:rsid w:val="00C43933"/>
    <w:rsid w:val="00C729A9"/>
    <w:rsid w:val="00CA714C"/>
    <w:rsid w:val="00CB2764"/>
    <w:rsid w:val="00CC1718"/>
    <w:rsid w:val="00CF0550"/>
    <w:rsid w:val="00D2439E"/>
    <w:rsid w:val="00D77342"/>
    <w:rsid w:val="00DE00D2"/>
    <w:rsid w:val="00E019C2"/>
    <w:rsid w:val="00E439F2"/>
    <w:rsid w:val="00E811A8"/>
    <w:rsid w:val="00EA17DB"/>
    <w:rsid w:val="00EA1893"/>
    <w:rsid w:val="00EA7DDE"/>
    <w:rsid w:val="00F21C97"/>
    <w:rsid w:val="00F654DC"/>
    <w:rsid w:val="00F85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5EE97A"/>
  <w15:chartTrackingRefBased/>
  <w15:docId w15:val="{7FC4A299-E596-4339-B87A-22BBC3407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B724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1B72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724D"/>
  </w:style>
  <w:style w:type="paragraph" w:styleId="Footer">
    <w:name w:val="footer"/>
    <w:basedOn w:val="Normal"/>
    <w:link w:val="FooterChar"/>
    <w:uiPriority w:val="99"/>
    <w:unhideWhenUsed/>
    <w:rsid w:val="001B72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724D"/>
  </w:style>
  <w:style w:type="paragraph" w:styleId="BalloonText">
    <w:name w:val="Balloon Text"/>
    <w:basedOn w:val="Normal"/>
    <w:link w:val="BalloonTextChar"/>
    <w:uiPriority w:val="99"/>
    <w:semiHidden/>
    <w:unhideWhenUsed/>
    <w:rsid w:val="001B724D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B724D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2C0B3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01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889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DD545C5-EE61-4609-943B-863345ED12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05</Words>
  <Characters>517</Characters>
  <Application>Microsoft Office Word</Application>
  <DocSecurity>0</DocSecurity>
  <Lines>12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 Health</Company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by</dc:creator>
  <cp:keywords/>
  <cp:lastModifiedBy>Secretary Calisthenics WA</cp:lastModifiedBy>
  <cp:revision>10</cp:revision>
  <cp:lastPrinted>2020-10-25T12:49:00Z</cp:lastPrinted>
  <dcterms:created xsi:type="dcterms:W3CDTF">2021-11-18T12:47:00Z</dcterms:created>
  <dcterms:modified xsi:type="dcterms:W3CDTF">2025-11-10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4,5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UNOFFICIAL</vt:lpwstr>
  </property>
  <property fmtid="{D5CDD505-2E9C-101B-9397-08002B2CF9AE}" pid="5" name="MSIP_Label_37061228-36fa-4de0-934e-e9ed27102e55_Enabled">
    <vt:lpwstr>true</vt:lpwstr>
  </property>
  <property fmtid="{D5CDD505-2E9C-101B-9397-08002B2CF9AE}" pid="6" name="MSIP_Label_37061228-36fa-4de0-934e-e9ed27102e55_SetDate">
    <vt:lpwstr>2023-09-13T11:41:08Z</vt:lpwstr>
  </property>
  <property fmtid="{D5CDD505-2E9C-101B-9397-08002B2CF9AE}" pid="7" name="MSIP_Label_37061228-36fa-4de0-934e-e9ed27102e55_Method">
    <vt:lpwstr>Privileged</vt:lpwstr>
  </property>
  <property fmtid="{D5CDD505-2E9C-101B-9397-08002B2CF9AE}" pid="8" name="MSIP_Label_37061228-36fa-4de0-934e-e9ed27102e55_Name">
    <vt:lpwstr>Unofficial</vt:lpwstr>
  </property>
  <property fmtid="{D5CDD505-2E9C-101B-9397-08002B2CF9AE}" pid="9" name="MSIP_Label_37061228-36fa-4de0-934e-e9ed27102e55_SiteId">
    <vt:lpwstr>1077f4f6-6cad-4f1d-9994-9421a25eaa3f</vt:lpwstr>
  </property>
  <property fmtid="{D5CDD505-2E9C-101B-9397-08002B2CF9AE}" pid="10" name="MSIP_Label_37061228-36fa-4de0-934e-e9ed27102e55_ActionId">
    <vt:lpwstr>8823602a-c5a3-4902-9710-92927de244e1</vt:lpwstr>
  </property>
  <property fmtid="{D5CDD505-2E9C-101B-9397-08002B2CF9AE}" pid="11" name="MSIP_Label_37061228-36fa-4de0-934e-e9ed27102e55_ContentBits">
    <vt:lpwstr>1</vt:lpwstr>
  </property>
</Properties>
</file>